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5-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1.0.0-DRAFT-2023-05-2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6"/>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09bc182be109cd1b026833a928cb865f6eae247"/>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9"/>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returned by the link</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96">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9">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5-22T13:59:54Z</dcterms:created>
  <dcterms:modified xsi:type="dcterms:W3CDTF">2023-05-22T13: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ies>
</file>